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953A8" w14:textId="0FA98269" w:rsidR="0089401A" w:rsidRPr="0089401A" w:rsidRDefault="0089401A" w:rsidP="0089401A">
      <w:pPr>
        <w:spacing w:after="0" w:line="360" w:lineRule="auto"/>
        <w:jc w:val="center"/>
        <w:rPr>
          <w:rFonts w:ascii="Times New Roman" w:hAnsi="Times New Roman"/>
          <w:b/>
        </w:rPr>
      </w:pPr>
      <w:r w:rsidRPr="0089401A">
        <w:rPr>
          <w:rFonts w:ascii="Times New Roman" w:hAnsi="Times New Roman"/>
          <w:b/>
        </w:rPr>
        <w:t xml:space="preserve">SVKM’s NMIMS Deemed to be </w:t>
      </w:r>
      <w:r w:rsidR="00867B97" w:rsidRPr="0089401A">
        <w:rPr>
          <w:rFonts w:ascii="Times New Roman" w:hAnsi="Times New Roman"/>
          <w:b/>
        </w:rPr>
        <w:t>University</w:t>
      </w:r>
    </w:p>
    <w:p w14:paraId="768E7B39" w14:textId="16B04291" w:rsidR="00B225B6" w:rsidRPr="0089401A" w:rsidRDefault="00867B97" w:rsidP="00B225B6">
      <w:pPr>
        <w:spacing w:after="0" w:line="360" w:lineRule="auto"/>
        <w:jc w:val="both"/>
        <w:rPr>
          <w:rFonts w:ascii="Times New Roman" w:hAnsi="Times New Roman"/>
        </w:rPr>
      </w:pPr>
      <w:r w:rsidRPr="0089401A">
        <w:rPr>
          <w:rFonts w:ascii="Times New Roman" w:hAnsi="Times New Roman"/>
        </w:rPr>
        <w:t>To,</w:t>
      </w:r>
      <w:r w:rsidR="0089401A">
        <w:rPr>
          <w:rFonts w:ascii="Times New Roman" w:hAnsi="Times New Roman"/>
        </w:rPr>
        <w:t xml:space="preserve">                                                                                                                               Date:</w:t>
      </w:r>
    </w:p>
    <w:p w14:paraId="531A266D" w14:textId="31B34DBA" w:rsidR="00B225B6" w:rsidRPr="0089401A" w:rsidRDefault="00B225B6" w:rsidP="008E5285">
      <w:pPr>
        <w:spacing w:after="0" w:line="240" w:lineRule="auto"/>
        <w:jc w:val="both"/>
        <w:rPr>
          <w:rFonts w:ascii="Times New Roman" w:hAnsi="Times New Roman"/>
        </w:rPr>
      </w:pPr>
      <w:r w:rsidRPr="0089401A">
        <w:rPr>
          <w:rFonts w:ascii="Times New Roman" w:hAnsi="Times New Roman"/>
        </w:rPr>
        <w:t xml:space="preserve">The </w:t>
      </w:r>
      <w:r w:rsidR="00C074BB" w:rsidRPr="0089401A">
        <w:rPr>
          <w:rFonts w:ascii="Times New Roman" w:hAnsi="Times New Roman"/>
        </w:rPr>
        <w:t>Vice Chancellor</w:t>
      </w:r>
      <w:r w:rsidR="00F716A0" w:rsidRPr="0089401A">
        <w:rPr>
          <w:rFonts w:ascii="Times New Roman" w:hAnsi="Times New Roman"/>
        </w:rPr>
        <w:t>/</w:t>
      </w:r>
      <w:r w:rsidR="00C074BB" w:rsidRPr="0089401A">
        <w:rPr>
          <w:rFonts w:ascii="Times New Roman" w:hAnsi="Times New Roman"/>
        </w:rPr>
        <w:t xml:space="preserve"> Pro-Vice Chancellor</w:t>
      </w:r>
      <w:r w:rsidR="00F716A0" w:rsidRPr="0089401A">
        <w:rPr>
          <w:rFonts w:ascii="Times New Roman" w:hAnsi="Times New Roman"/>
        </w:rPr>
        <w:t>,</w:t>
      </w:r>
    </w:p>
    <w:p w14:paraId="2EBE5A53" w14:textId="571001A0" w:rsidR="00B225B6" w:rsidRPr="0089401A" w:rsidRDefault="00B225B6" w:rsidP="008E5285">
      <w:pPr>
        <w:spacing w:after="0" w:line="240" w:lineRule="auto"/>
        <w:jc w:val="both"/>
        <w:rPr>
          <w:rFonts w:ascii="Times New Roman" w:hAnsi="Times New Roman"/>
        </w:rPr>
      </w:pPr>
      <w:r w:rsidRPr="0089401A">
        <w:rPr>
          <w:rFonts w:ascii="Times New Roman" w:hAnsi="Times New Roman"/>
        </w:rPr>
        <w:tab/>
      </w:r>
      <w:r w:rsidRPr="0089401A">
        <w:rPr>
          <w:rFonts w:ascii="Times New Roman" w:hAnsi="Times New Roman"/>
        </w:rPr>
        <w:tab/>
        <w:t xml:space="preserve">           </w:t>
      </w:r>
    </w:p>
    <w:p w14:paraId="134D9169" w14:textId="099BCBA7" w:rsidR="00B225B6" w:rsidRPr="00CD7882" w:rsidRDefault="00770C10" w:rsidP="00E43562">
      <w:pPr>
        <w:spacing w:after="0" w:line="360" w:lineRule="auto"/>
        <w:jc w:val="both"/>
        <w:rPr>
          <w:rFonts w:ascii="Times New Roman" w:hAnsi="Times New Roman"/>
          <w:b/>
          <w:u w:val="single"/>
        </w:rPr>
      </w:pPr>
      <w:r w:rsidRPr="0089401A">
        <w:rPr>
          <w:rFonts w:ascii="Times New Roman" w:hAnsi="Times New Roman"/>
          <w:b/>
        </w:rPr>
        <w:t>Subject: Application for R</w:t>
      </w:r>
      <w:r w:rsidR="00B225B6" w:rsidRPr="0089401A">
        <w:rPr>
          <w:rFonts w:ascii="Times New Roman" w:hAnsi="Times New Roman"/>
          <w:b/>
        </w:rPr>
        <w:t xml:space="preserve">esearch </w:t>
      </w:r>
      <w:r w:rsidRPr="0089401A">
        <w:rPr>
          <w:rFonts w:ascii="Times New Roman" w:hAnsi="Times New Roman"/>
          <w:b/>
        </w:rPr>
        <w:t>I</w:t>
      </w:r>
      <w:r w:rsidR="009C46FA" w:rsidRPr="0089401A">
        <w:rPr>
          <w:rFonts w:ascii="Times New Roman" w:hAnsi="Times New Roman"/>
          <w:b/>
        </w:rPr>
        <w:t>ncentive</w:t>
      </w:r>
      <w:r w:rsidR="00E43562" w:rsidRPr="0089401A">
        <w:rPr>
          <w:rFonts w:ascii="Times New Roman" w:hAnsi="Times New Roman"/>
          <w:b/>
        </w:rPr>
        <w:t>s</w:t>
      </w:r>
    </w:p>
    <w:p w14:paraId="38E07420" w14:textId="77777777" w:rsidR="00F624FE" w:rsidRPr="0089401A" w:rsidRDefault="00F624FE" w:rsidP="00E43562">
      <w:pPr>
        <w:spacing w:after="0" w:line="360" w:lineRule="auto"/>
        <w:jc w:val="both"/>
        <w:rPr>
          <w:rFonts w:ascii="Times New Roman" w:hAnsi="Times New Roman"/>
          <w:b/>
        </w:rPr>
      </w:pPr>
      <w:bookmarkStart w:id="0" w:name="_GoBack"/>
      <w:bookmarkEnd w:id="0"/>
    </w:p>
    <w:p w14:paraId="479EF4AB" w14:textId="252665E0" w:rsidR="00FA376E" w:rsidRPr="0089401A" w:rsidRDefault="00B225B6" w:rsidP="00E43562">
      <w:pPr>
        <w:spacing w:after="0" w:line="360" w:lineRule="auto"/>
        <w:jc w:val="both"/>
        <w:rPr>
          <w:rFonts w:ascii="Times New Roman" w:hAnsi="Times New Roman"/>
        </w:rPr>
      </w:pPr>
      <w:r w:rsidRPr="0089401A">
        <w:rPr>
          <w:rFonts w:ascii="Times New Roman" w:hAnsi="Times New Roman"/>
        </w:rPr>
        <w:t xml:space="preserve">Respected </w:t>
      </w:r>
      <w:r w:rsidR="00F716A0" w:rsidRPr="0089401A">
        <w:rPr>
          <w:rFonts w:ascii="Times New Roman" w:hAnsi="Times New Roman"/>
        </w:rPr>
        <w:t>Sir/</w:t>
      </w:r>
      <w:r w:rsidRPr="0089401A">
        <w:rPr>
          <w:rFonts w:ascii="Times New Roman" w:hAnsi="Times New Roman"/>
        </w:rPr>
        <w:t>Madam,</w:t>
      </w:r>
    </w:p>
    <w:p w14:paraId="381D1173" w14:textId="4EFF46D1" w:rsidR="008C24AE" w:rsidRPr="0089401A" w:rsidRDefault="00203818" w:rsidP="00E43562">
      <w:pPr>
        <w:spacing w:after="0" w:line="360" w:lineRule="auto"/>
        <w:jc w:val="both"/>
        <w:rPr>
          <w:rFonts w:ascii="Times New Roman" w:hAnsi="Times New Roman"/>
          <w:b/>
        </w:rPr>
      </w:pPr>
      <w:r w:rsidRPr="0089401A">
        <w:rPr>
          <w:rFonts w:ascii="Times New Roman" w:hAnsi="Times New Roman"/>
          <w:b/>
        </w:rPr>
        <w:t>Publication Details</w:t>
      </w:r>
      <w:r w:rsidR="00E43562" w:rsidRPr="0089401A">
        <w:rPr>
          <w:rFonts w:ascii="Times New Roman" w:hAnsi="Times New Roman"/>
          <w:b/>
        </w:rPr>
        <w:t xml:space="preserve"> are as below,</w:t>
      </w:r>
    </w:p>
    <w:p w14:paraId="0057546F" w14:textId="628FC279" w:rsidR="008C24AE" w:rsidRDefault="008C24AE" w:rsidP="008C24AE">
      <w:pPr>
        <w:spacing w:after="0" w:line="240" w:lineRule="auto"/>
        <w:jc w:val="both"/>
        <w:rPr>
          <w:b/>
        </w:rPr>
      </w:pPr>
    </w:p>
    <w:tbl>
      <w:tblPr>
        <w:tblW w:w="9923" w:type="dxa"/>
        <w:tblInd w:w="-5" w:type="dxa"/>
        <w:tblLook w:val="04A0" w:firstRow="1" w:lastRow="0" w:firstColumn="1" w:lastColumn="0" w:noHBand="0" w:noVBand="1"/>
      </w:tblPr>
      <w:tblGrid>
        <w:gridCol w:w="634"/>
        <w:gridCol w:w="2021"/>
        <w:gridCol w:w="2448"/>
        <w:gridCol w:w="1134"/>
        <w:gridCol w:w="1134"/>
        <w:gridCol w:w="1418"/>
        <w:gridCol w:w="1134"/>
      </w:tblGrid>
      <w:tr w:rsidR="0076663E" w:rsidRPr="006E5064" w14:paraId="22415464" w14:textId="77777777" w:rsidTr="0076663E">
        <w:trPr>
          <w:trHeight w:val="788"/>
        </w:trPr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1EC28" w14:textId="77777777" w:rsidR="006E5064" w:rsidRPr="006E5064" w:rsidRDefault="006E5064" w:rsidP="006E5064">
            <w:pPr>
              <w:spacing w:after="0" w:line="240" w:lineRule="auto"/>
              <w:jc w:val="center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Sr. No.</w:t>
            </w:r>
          </w:p>
        </w:tc>
        <w:tc>
          <w:tcPr>
            <w:tcW w:w="2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AD8443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Name of all Authors (Sequence of authors as mentioned in the publication)</w:t>
            </w:r>
          </w:p>
        </w:tc>
        <w:tc>
          <w:tcPr>
            <w:tcW w:w="2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7CDFE" w14:textId="1C9983B6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 xml:space="preserve">Title of the Article / Research </w:t>
            </w:r>
            <w:r w:rsidR="00867B97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Pape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663FF9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Name of the Journal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0FDDD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ISSN No., Issue, Volume, Page Nos.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7C8EB" w14:textId="485EA02E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 xml:space="preserve">Date, Month, </w:t>
            </w:r>
            <w:r w:rsidR="00867B97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 xml:space="preserve">and </w:t>
            </w: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Year of publishing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3E412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Publishing Authority</w:t>
            </w:r>
          </w:p>
        </w:tc>
      </w:tr>
      <w:tr w:rsidR="0076663E" w:rsidRPr="006E5064" w14:paraId="486067CC" w14:textId="77777777" w:rsidTr="001C3B04">
        <w:trPr>
          <w:trHeight w:val="896"/>
        </w:trPr>
        <w:tc>
          <w:tcPr>
            <w:tcW w:w="6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4F4F9A" w14:textId="77777777" w:rsidR="006E5064" w:rsidRPr="006E5064" w:rsidRDefault="006E5064" w:rsidP="006E5064">
            <w:pPr>
              <w:spacing w:after="0" w:line="240" w:lineRule="auto"/>
              <w:jc w:val="center"/>
              <w:rPr>
                <w:rFonts w:ascii="Book Antiqua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DA787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2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0C50E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9469DA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D99C6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13482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782CEE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</w:tr>
    </w:tbl>
    <w:p w14:paraId="46D3E015" w14:textId="494872CD" w:rsidR="006E5064" w:rsidRDefault="006E5064" w:rsidP="008C24AE">
      <w:pPr>
        <w:spacing w:after="0" w:line="240" w:lineRule="auto"/>
        <w:jc w:val="both"/>
        <w:rPr>
          <w:b/>
        </w:rPr>
      </w:pPr>
    </w:p>
    <w:tbl>
      <w:tblPr>
        <w:tblW w:w="9923" w:type="dxa"/>
        <w:tblInd w:w="-5" w:type="dxa"/>
        <w:tblLook w:val="04A0" w:firstRow="1" w:lastRow="0" w:firstColumn="1" w:lastColumn="0" w:noHBand="0" w:noVBand="1"/>
      </w:tblPr>
      <w:tblGrid>
        <w:gridCol w:w="637"/>
        <w:gridCol w:w="1490"/>
        <w:gridCol w:w="1417"/>
        <w:gridCol w:w="1134"/>
        <w:gridCol w:w="1559"/>
        <w:gridCol w:w="1418"/>
        <w:gridCol w:w="2268"/>
      </w:tblGrid>
      <w:tr w:rsidR="006E5064" w:rsidRPr="006E5064" w14:paraId="1DFDC1D0" w14:textId="77777777" w:rsidTr="005C5D5B">
        <w:trPr>
          <w:trHeight w:val="390"/>
        </w:trPr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1273E8" w14:textId="77777777" w:rsidR="006E5064" w:rsidRPr="006E5064" w:rsidRDefault="006E5064" w:rsidP="006E5064">
            <w:pPr>
              <w:spacing w:after="0" w:line="240" w:lineRule="auto"/>
              <w:jc w:val="center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Sr. No.</w:t>
            </w:r>
          </w:p>
        </w:tc>
        <w:tc>
          <w:tcPr>
            <w:tcW w:w="1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F58891" w14:textId="340A526C" w:rsidR="006E5064" w:rsidRPr="006E5064" w:rsidRDefault="006E5064" w:rsidP="005C5D5B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 xml:space="preserve">Scopus indexed </w:t>
            </w:r>
            <w:r w:rsidR="0056461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(or ABDC indexed)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84CAC2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Official Impact Factor by Clarivate Analytic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37B7F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Total Incentive Amoun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859D45" w14:textId="6B725579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 xml:space="preserve">Name of faculty claiming </w:t>
            </w:r>
            <w:r w:rsidR="00867B97"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the incentive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F0348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Total Amount divided by number of Authors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5DC93A" w14:textId="77777777" w:rsidR="006E5064" w:rsidRPr="006E5064" w:rsidRDefault="006E5064" w:rsidP="006E5064">
            <w:pPr>
              <w:spacing w:after="0" w:line="240" w:lineRule="auto"/>
              <w:rPr>
                <w:rFonts w:ascii="Book Antiqua" w:hAnsi="Book Antiqua" w:cs="Calibri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18"/>
                <w:szCs w:val="20"/>
                <w:lang w:eastAsia="en-IN"/>
              </w:rPr>
              <w:t>Online Link to the Publication</w:t>
            </w:r>
          </w:p>
        </w:tc>
      </w:tr>
      <w:tr w:rsidR="006E5064" w:rsidRPr="006E5064" w14:paraId="27AD603D" w14:textId="77777777" w:rsidTr="005C5D5B">
        <w:trPr>
          <w:trHeight w:val="830"/>
        </w:trPr>
        <w:tc>
          <w:tcPr>
            <w:tcW w:w="6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011943" w14:textId="77777777" w:rsidR="006E5064" w:rsidRPr="006E5064" w:rsidRDefault="006E5064" w:rsidP="006E5064">
            <w:pPr>
              <w:spacing w:after="0" w:line="240" w:lineRule="auto"/>
              <w:jc w:val="center"/>
              <w:rPr>
                <w:rFonts w:ascii="Book Antiqua" w:hAnsi="Book Antiqua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6E5064">
              <w:rPr>
                <w:rFonts w:ascii="Book Antiqua" w:hAnsi="Book Antiqua" w:cs="Calibri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32EADE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92416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A26E0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D232C5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28FC7" w14:textId="77777777" w:rsidR="006E5064" w:rsidRPr="006E5064" w:rsidRDefault="006E5064" w:rsidP="006E5064">
            <w:pPr>
              <w:spacing w:after="0" w:line="240" w:lineRule="auto"/>
              <w:rPr>
                <w:rFonts w:cs="Calibri"/>
                <w:color w:val="000000"/>
                <w:lang w:val="en-IN" w:eastAsia="en-IN"/>
              </w:rPr>
            </w:pPr>
            <w:r w:rsidRPr="006E5064">
              <w:rPr>
                <w:rFonts w:cs="Calibri"/>
                <w:bCs/>
                <w:color w:val="000000"/>
                <w:lang w:eastAsia="en-IN"/>
              </w:rPr>
              <w:t> 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828177" w14:textId="77777777" w:rsidR="006E5064" w:rsidRPr="006E5064" w:rsidRDefault="006E5064" w:rsidP="006E5064">
            <w:pPr>
              <w:spacing w:after="0" w:line="240" w:lineRule="auto"/>
              <w:jc w:val="center"/>
              <w:rPr>
                <w:rFonts w:ascii="Book Antiqua" w:hAnsi="Book Antiqua" w:cs="Calibri"/>
                <w:color w:val="000000"/>
                <w:lang w:val="en-IN" w:eastAsia="en-IN"/>
              </w:rPr>
            </w:pPr>
            <w:r w:rsidRPr="006E5064">
              <w:rPr>
                <w:rFonts w:ascii="Book Antiqua" w:hAnsi="Book Antiqua" w:cs="Calibri"/>
                <w:bCs/>
                <w:color w:val="000000"/>
                <w:lang w:eastAsia="en-IN"/>
              </w:rPr>
              <w:t> </w:t>
            </w:r>
          </w:p>
        </w:tc>
      </w:tr>
    </w:tbl>
    <w:p w14:paraId="55C5459D" w14:textId="77777777" w:rsidR="00A835C3" w:rsidRDefault="00A835C3" w:rsidP="008C24AE">
      <w:pPr>
        <w:spacing w:after="0" w:line="240" w:lineRule="auto"/>
        <w:jc w:val="both"/>
        <w:rPr>
          <w:b/>
        </w:rPr>
      </w:pPr>
    </w:p>
    <w:p w14:paraId="2D7A415A" w14:textId="753A0764" w:rsidR="00C60D06" w:rsidRDefault="00C60D06" w:rsidP="00E2202E">
      <w:pPr>
        <w:spacing w:after="0" w:line="24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Research Paper Presented in the Weekly Research Seminar of the School/Campus on _______________________ (Please mention date)</w:t>
      </w:r>
    </w:p>
    <w:p w14:paraId="374B941F" w14:textId="77777777" w:rsidR="00867B97" w:rsidRPr="0089401A" w:rsidRDefault="00867B97" w:rsidP="00E2202E">
      <w:pPr>
        <w:spacing w:after="0" w:line="240" w:lineRule="auto"/>
        <w:jc w:val="both"/>
        <w:rPr>
          <w:rFonts w:ascii="Times New Roman" w:hAnsi="Times New Roman"/>
          <w:lang w:val="en-IN"/>
        </w:rPr>
      </w:pPr>
    </w:p>
    <w:p w14:paraId="6006A5AD" w14:textId="5C424410" w:rsidR="008C24AE" w:rsidRPr="0089401A" w:rsidRDefault="00E43562" w:rsidP="00E2202E">
      <w:pPr>
        <w:spacing w:after="0" w:line="24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Request</w:t>
      </w:r>
      <w:r w:rsidR="008C24AE" w:rsidRPr="0089401A">
        <w:rPr>
          <w:rFonts w:ascii="Times New Roman" w:hAnsi="Times New Roman"/>
          <w:lang w:val="en-IN"/>
        </w:rPr>
        <w:t xml:space="preserve"> to consider the </w:t>
      </w:r>
      <w:r w:rsidR="00867B97" w:rsidRPr="0089401A">
        <w:rPr>
          <w:rFonts w:ascii="Times New Roman" w:hAnsi="Times New Roman"/>
          <w:lang w:val="en-IN"/>
        </w:rPr>
        <w:t>above-mentioned</w:t>
      </w:r>
      <w:r w:rsidR="00E77F43" w:rsidRPr="0089401A">
        <w:rPr>
          <w:rFonts w:ascii="Times New Roman" w:hAnsi="Times New Roman"/>
          <w:lang w:val="en-IN"/>
        </w:rPr>
        <w:t xml:space="preserve"> publications</w:t>
      </w:r>
      <w:r w:rsidR="008C24AE" w:rsidRPr="0089401A">
        <w:rPr>
          <w:rFonts w:ascii="Times New Roman" w:hAnsi="Times New Roman"/>
          <w:lang w:val="en-IN"/>
        </w:rPr>
        <w:t xml:space="preserve"> for research incentives as per </w:t>
      </w:r>
      <w:r w:rsidRPr="0089401A">
        <w:rPr>
          <w:rFonts w:ascii="Times New Roman" w:hAnsi="Times New Roman"/>
          <w:lang w:val="en-IN"/>
        </w:rPr>
        <w:t xml:space="preserve">the </w:t>
      </w:r>
      <w:r w:rsidR="008C24AE" w:rsidRPr="0089401A">
        <w:rPr>
          <w:rFonts w:ascii="Times New Roman" w:hAnsi="Times New Roman"/>
          <w:lang w:val="en-IN"/>
        </w:rPr>
        <w:t xml:space="preserve">University </w:t>
      </w:r>
      <w:r w:rsidRPr="0089401A">
        <w:rPr>
          <w:rFonts w:ascii="Times New Roman" w:hAnsi="Times New Roman"/>
          <w:lang w:val="en-IN"/>
        </w:rPr>
        <w:t xml:space="preserve">Research </w:t>
      </w:r>
      <w:r w:rsidR="008C24AE" w:rsidRPr="0089401A">
        <w:rPr>
          <w:rFonts w:ascii="Times New Roman" w:hAnsi="Times New Roman"/>
          <w:lang w:val="en-IN"/>
        </w:rPr>
        <w:t>Policy.</w:t>
      </w:r>
    </w:p>
    <w:p w14:paraId="4DAAD9FF" w14:textId="77777777" w:rsidR="00E2202E" w:rsidRDefault="00E2202E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</w:p>
    <w:p w14:paraId="7A0EB6EF" w14:textId="15AA9F38" w:rsidR="008C24AE" w:rsidRPr="0089401A" w:rsidRDefault="00770C10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Thanking you,</w:t>
      </w:r>
    </w:p>
    <w:p w14:paraId="123844AF" w14:textId="77777777" w:rsidR="007E2EFB" w:rsidRPr="0089401A" w:rsidRDefault="007E2EFB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</w:p>
    <w:p w14:paraId="368F9328" w14:textId="11C25BCF" w:rsidR="00E77F43" w:rsidRPr="0089401A" w:rsidRDefault="008C24AE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Name of Faculty</w:t>
      </w:r>
      <w:r w:rsidR="00770C10" w:rsidRPr="0089401A">
        <w:rPr>
          <w:rFonts w:ascii="Times New Roman" w:hAnsi="Times New Roman"/>
          <w:lang w:val="en-IN"/>
        </w:rPr>
        <w:t xml:space="preserve"> with </w:t>
      </w:r>
      <w:r w:rsidR="00E77F43" w:rsidRPr="0089401A">
        <w:rPr>
          <w:rFonts w:ascii="Times New Roman" w:hAnsi="Times New Roman"/>
          <w:lang w:val="en-IN"/>
        </w:rPr>
        <w:t>Designation</w:t>
      </w:r>
    </w:p>
    <w:p w14:paraId="2E819370" w14:textId="77777777" w:rsidR="00E942AA" w:rsidRPr="0089401A" w:rsidRDefault="00E942AA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</w:p>
    <w:p w14:paraId="57245B8B" w14:textId="1E5A389D" w:rsidR="00E942AA" w:rsidRPr="0089401A" w:rsidRDefault="008C24AE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Forwarded through,</w:t>
      </w:r>
    </w:p>
    <w:p w14:paraId="4C79FA00" w14:textId="77777777" w:rsidR="00770C10" w:rsidRPr="0089401A" w:rsidRDefault="00770C10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</w:p>
    <w:p w14:paraId="6182A5E0" w14:textId="7E61C0DA" w:rsidR="00E77F43" w:rsidRPr="0089401A" w:rsidRDefault="0011480D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  <w:r w:rsidRPr="0089401A">
        <w:rPr>
          <w:rFonts w:ascii="Times New Roman" w:hAnsi="Times New Roman"/>
          <w:lang w:val="en-IN"/>
        </w:rPr>
        <w:t>Dean</w:t>
      </w:r>
      <w:r w:rsidR="008C24AE" w:rsidRPr="0089401A">
        <w:rPr>
          <w:rFonts w:ascii="Times New Roman" w:hAnsi="Times New Roman"/>
          <w:lang w:val="en-IN"/>
        </w:rPr>
        <w:t xml:space="preserve">/ </w:t>
      </w:r>
      <w:r w:rsidRPr="0089401A">
        <w:rPr>
          <w:rFonts w:ascii="Times New Roman" w:hAnsi="Times New Roman"/>
          <w:lang w:val="en-IN"/>
        </w:rPr>
        <w:t>Director</w:t>
      </w:r>
      <w:r w:rsidR="00BC414A" w:rsidRPr="0089401A">
        <w:rPr>
          <w:rFonts w:ascii="Times New Roman" w:hAnsi="Times New Roman"/>
          <w:lang w:val="en-IN"/>
        </w:rPr>
        <w:t xml:space="preserve"> (School/Campus)</w:t>
      </w:r>
    </w:p>
    <w:p w14:paraId="4385E473" w14:textId="0299D8FD" w:rsidR="00BC414A" w:rsidRPr="0089401A" w:rsidRDefault="00BC414A" w:rsidP="00E43562">
      <w:pPr>
        <w:spacing w:after="0" w:line="360" w:lineRule="auto"/>
        <w:jc w:val="both"/>
        <w:rPr>
          <w:rFonts w:ascii="Times New Roman" w:hAnsi="Times New Roman"/>
          <w:lang w:val="en-IN"/>
        </w:rPr>
      </w:pPr>
    </w:p>
    <w:p w14:paraId="43F8CC34" w14:textId="77777777" w:rsidR="00BC414A" w:rsidRPr="00F624FE" w:rsidRDefault="00BC414A" w:rsidP="00BC414A">
      <w:pPr>
        <w:spacing w:after="0" w:line="360" w:lineRule="auto"/>
        <w:jc w:val="both"/>
        <w:rPr>
          <w:rFonts w:ascii="Times New Roman" w:hAnsi="Times New Roman"/>
          <w:lang w:val="en-IN"/>
        </w:rPr>
      </w:pPr>
      <w:r w:rsidRPr="00F624FE">
        <w:rPr>
          <w:rFonts w:ascii="Times New Roman" w:hAnsi="Times New Roman"/>
          <w:lang w:val="en-IN"/>
        </w:rPr>
        <w:t>Forwarded through,</w:t>
      </w:r>
    </w:p>
    <w:p w14:paraId="5C4606BB" w14:textId="77777777" w:rsidR="00BC414A" w:rsidRPr="0089401A" w:rsidRDefault="00BC414A" w:rsidP="00BC414A">
      <w:pPr>
        <w:spacing w:after="0" w:line="360" w:lineRule="auto"/>
        <w:rPr>
          <w:rFonts w:ascii="Times New Roman" w:hAnsi="Times New Roman"/>
          <w:b/>
          <w:bCs/>
          <w:color w:val="000000"/>
        </w:rPr>
      </w:pPr>
    </w:p>
    <w:p w14:paraId="2A903B7C" w14:textId="43E250E4" w:rsidR="00BC414A" w:rsidRPr="0089401A" w:rsidRDefault="00BC414A" w:rsidP="00BC414A">
      <w:pPr>
        <w:spacing w:after="0" w:line="360" w:lineRule="auto"/>
        <w:rPr>
          <w:rFonts w:ascii="Times New Roman" w:hAnsi="Times New Roman"/>
          <w:b/>
          <w:bCs/>
          <w:color w:val="000000"/>
        </w:rPr>
      </w:pPr>
      <w:r w:rsidRPr="0089401A">
        <w:rPr>
          <w:rFonts w:ascii="Times New Roman" w:hAnsi="Times New Roman"/>
          <w:b/>
          <w:bCs/>
          <w:color w:val="000000"/>
        </w:rPr>
        <w:t>Dean, Research &amp; Development</w:t>
      </w:r>
    </w:p>
    <w:p w14:paraId="632600C7" w14:textId="77777777" w:rsidR="00BC414A" w:rsidRPr="0089401A" w:rsidRDefault="00BC414A" w:rsidP="00E43562">
      <w:pPr>
        <w:spacing w:after="0" w:line="360" w:lineRule="auto"/>
        <w:jc w:val="both"/>
        <w:rPr>
          <w:rFonts w:ascii="Times New Roman" w:hAnsi="Times New Roman"/>
          <w:b/>
          <w:lang w:val="en-IN"/>
        </w:rPr>
      </w:pPr>
    </w:p>
    <w:p w14:paraId="4E7C93B3" w14:textId="025E1086" w:rsidR="00AE5F52" w:rsidRPr="0083524C" w:rsidRDefault="00E77F43" w:rsidP="00E43562">
      <w:pPr>
        <w:spacing w:after="0" w:line="360" w:lineRule="auto"/>
        <w:rPr>
          <w:rFonts w:ascii="Times New Roman" w:hAnsi="Times New Roman"/>
          <w:b/>
          <w:bCs/>
          <w:color w:val="000000"/>
          <w:sz w:val="20"/>
        </w:rPr>
      </w:pPr>
      <w:r w:rsidRPr="0083524C">
        <w:rPr>
          <w:rFonts w:ascii="Times New Roman" w:hAnsi="Times New Roman"/>
          <w:b/>
          <w:sz w:val="20"/>
          <w:lang w:val="en-IN"/>
        </w:rPr>
        <w:t>Encl</w:t>
      </w:r>
      <w:r w:rsidR="00E942AA" w:rsidRPr="0083524C">
        <w:rPr>
          <w:rFonts w:ascii="Times New Roman" w:hAnsi="Times New Roman"/>
          <w:b/>
          <w:sz w:val="20"/>
          <w:lang w:val="en-IN"/>
        </w:rPr>
        <w:t>osure</w:t>
      </w:r>
      <w:r w:rsidRPr="0083524C">
        <w:rPr>
          <w:rFonts w:ascii="Times New Roman" w:hAnsi="Times New Roman"/>
          <w:b/>
          <w:sz w:val="20"/>
          <w:lang w:val="en-IN"/>
        </w:rPr>
        <w:t xml:space="preserve">: </w:t>
      </w:r>
      <w:r w:rsidRPr="0083524C">
        <w:rPr>
          <w:rFonts w:ascii="Times New Roman" w:hAnsi="Times New Roman"/>
          <w:bCs/>
          <w:color w:val="000000"/>
          <w:sz w:val="20"/>
        </w:rPr>
        <w:t>Hardcopy of the publications</w:t>
      </w:r>
      <w:r w:rsidR="00FC5602" w:rsidRPr="0083524C">
        <w:rPr>
          <w:rFonts w:ascii="Times New Roman" w:hAnsi="Times New Roman"/>
          <w:bCs/>
          <w:color w:val="000000"/>
          <w:sz w:val="20"/>
        </w:rPr>
        <w:t xml:space="preserve"> with</w:t>
      </w:r>
      <w:r w:rsidR="00D43231" w:rsidRPr="0083524C">
        <w:rPr>
          <w:rFonts w:ascii="Times New Roman" w:hAnsi="Times New Roman"/>
          <w:bCs/>
          <w:color w:val="000000"/>
          <w:sz w:val="20"/>
        </w:rPr>
        <w:t xml:space="preserve"> proof of </w:t>
      </w:r>
      <w:r w:rsidR="00FC5602" w:rsidRPr="0083524C">
        <w:rPr>
          <w:rFonts w:ascii="Times New Roman" w:hAnsi="Times New Roman"/>
          <w:bCs/>
          <w:color w:val="000000"/>
          <w:sz w:val="20"/>
        </w:rPr>
        <w:t xml:space="preserve">Impact Factor </w:t>
      </w:r>
      <w:r w:rsidR="00D43231" w:rsidRPr="0083524C">
        <w:rPr>
          <w:rFonts w:ascii="Times New Roman" w:hAnsi="Times New Roman"/>
          <w:bCs/>
          <w:color w:val="000000"/>
          <w:sz w:val="20"/>
        </w:rPr>
        <w:t>on Journal Website</w:t>
      </w:r>
      <w:r w:rsidR="00E942AA" w:rsidRPr="0083524C">
        <w:rPr>
          <w:rFonts w:ascii="Times New Roman" w:hAnsi="Times New Roman"/>
          <w:b/>
          <w:bCs/>
          <w:color w:val="000000"/>
          <w:sz w:val="20"/>
        </w:rPr>
        <w:t xml:space="preserve"> (back to back print only)</w:t>
      </w:r>
    </w:p>
    <w:sectPr w:rsidR="00AE5F52" w:rsidRPr="0083524C" w:rsidSect="00867B97">
      <w:pgSz w:w="12240" w:h="15840"/>
      <w:pgMar w:top="993" w:right="1183" w:bottom="284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2F4641" w14:textId="77777777" w:rsidR="00A249A0" w:rsidRDefault="00A249A0" w:rsidP="00C37440">
      <w:pPr>
        <w:spacing w:after="0" w:line="240" w:lineRule="auto"/>
      </w:pPr>
      <w:r>
        <w:separator/>
      </w:r>
    </w:p>
  </w:endnote>
  <w:endnote w:type="continuationSeparator" w:id="0">
    <w:p w14:paraId="4346BC47" w14:textId="77777777" w:rsidR="00A249A0" w:rsidRDefault="00A249A0" w:rsidP="00C374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65EED3" w14:textId="77777777" w:rsidR="00A249A0" w:rsidRDefault="00A249A0" w:rsidP="00C37440">
      <w:pPr>
        <w:spacing w:after="0" w:line="240" w:lineRule="auto"/>
      </w:pPr>
      <w:r>
        <w:separator/>
      </w:r>
    </w:p>
  </w:footnote>
  <w:footnote w:type="continuationSeparator" w:id="0">
    <w:p w14:paraId="082E9C76" w14:textId="77777777" w:rsidR="00A249A0" w:rsidRDefault="00A249A0" w:rsidP="00C374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A343D"/>
    <w:multiLevelType w:val="hybridMultilevel"/>
    <w:tmpl w:val="FEEC4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51F57"/>
    <w:multiLevelType w:val="hybridMultilevel"/>
    <w:tmpl w:val="ADC84BD6"/>
    <w:lvl w:ilvl="0" w:tplc="A8EA8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F5580"/>
    <w:multiLevelType w:val="hybridMultilevel"/>
    <w:tmpl w:val="828A4A80"/>
    <w:lvl w:ilvl="0" w:tplc="77522A3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C3C85"/>
    <w:multiLevelType w:val="hybridMultilevel"/>
    <w:tmpl w:val="9CEA3E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63C07"/>
    <w:multiLevelType w:val="hybridMultilevel"/>
    <w:tmpl w:val="7F985B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009A7"/>
    <w:multiLevelType w:val="hybridMultilevel"/>
    <w:tmpl w:val="F8FC8C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AAA3B28"/>
    <w:multiLevelType w:val="hybridMultilevel"/>
    <w:tmpl w:val="BC9654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3331F0"/>
    <w:multiLevelType w:val="hybridMultilevel"/>
    <w:tmpl w:val="57642F76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60F0F"/>
    <w:multiLevelType w:val="hybridMultilevel"/>
    <w:tmpl w:val="E7404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AB2ABC"/>
    <w:multiLevelType w:val="hybridMultilevel"/>
    <w:tmpl w:val="4404B3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24968"/>
    <w:multiLevelType w:val="hybridMultilevel"/>
    <w:tmpl w:val="B9EC4184"/>
    <w:lvl w:ilvl="0" w:tplc="BFB8929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2D56B71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FCD4ECE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38C479A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2BCEF74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C6A6665E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832EF9A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EEC47240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6178CCB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1" w15:restartNumberingAfterBreak="0">
    <w:nsid w:val="1F972A1A"/>
    <w:multiLevelType w:val="hybridMultilevel"/>
    <w:tmpl w:val="A2CE5942"/>
    <w:lvl w:ilvl="0" w:tplc="B7CC9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2810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68A0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AC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F82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005D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8C7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7C91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5C03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F9E1996"/>
    <w:multiLevelType w:val="hybridMultilevel"/>
    <w:tmpl w:val="02501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181C28"/>
    <w:multiLevelType w:val="hybridMultilevel"/>
    <w:tmpl w:val="01847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500A26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E3A82C1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6D6A04B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354D18"/>
    <w:multiLevelType w:val="hybridMultilevel"/>
    <w:tmpl w:val="168443BC"/>
    <w:lvl w:ilvl="0" w:tplc="E2347FB4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37F4E"/>
    <w:multiLevelType w:val="hybridMultilevel"/>
    <w:tmpl w:val="5DD08A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3075D3"/>
    <w:multiLevelType w:val="hybridMultilevel"/>
    <w:tmpl w:val="CBA8AA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B9019B"/>
    <w:multiLevelType w:val="hybridMultilevel"/>
    <w:tmpl w:val="91CA9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630FA6"/>
    <w:multiLevelType w:val="hybridMultilevel"/>
    <w:tmpl w:val="DC16E9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D822BF"/>
    <w:multiLevelType w:val="hybridMultilevel"/>
    <w:tmpl w:val="E0FCDE56"/>
    <w:lvl w:ilvl="0" w:tplc="D3E241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A2759F"/>
    <w:multiLevelType w:val="hybridMultilevel"/>
    <w:tmpl w:val="9B12A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F8777E"/>
    <w:multiLevelType w:val="hybridMultilevel"/>
    <w:tmpl w:val="593A8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7581B"/>
    <w:multiLevelType w:val="hybridMultilevel"/>
    <w:tmpl w:val="1CA66C1A"/>
    <w:lvl w:ilvl="0" w:tplc="F42C04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C312AA"/>
    <w:multiLevelType w:val="hybridMultilevel"/>
    <w:tmpl w:val="8868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46D92"/>
    <w:multiLevelType w:val="hybridMultilevel"/>
    <w:tmpl w:val="B6882C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A2091"/>
    <w:multiLevelType w:val="hybridMultilevel"/>
    <w:tmpl w:val="31948738"/>
    <w:lvl w:ilvl="0" w:tplc="DA7EC86A">
      <w:start w:val="1"/>
      <w:numFmt w:val="lowerLetter"/>
      <w:lvlText w:val="%1)"/>
      <w:lvlJc w:val="left"/>
      <w:pPr>
        <w:ind w:left="3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8" w:hanging="360"/>
      </w:pPr>
    </w:lvl>
    <w:lvl w:ilvl="2" w:tplc="0409001B" w:tentative="1">
      <w:start w:val="1"/>
      <w:numFmt w:val="lowerRoman"/>
      <w:lvlText w:val="%3."/>
      <w:lvlJc w:val="right"/>
      <w:pPr>
        <w:ind w:left="1828" w:hanging="180"/>
      </w:pPr>
    </w:lvl>
    <w:lvl w:ilvl="3" w:tplc="0409000F" w:tentative="1">
      <w:start w:val="1"/>
      <w:numFmt w:val="decimal"/>
      <w:lvlText w:val="%4."/>
      <w:lvlJc w:val="left"/>
      <w:pPr>
        <w:ind w:left="2548" w:hanging="360"/>
      </w:pPr>
    </w:lvl>
    <w:lvl w:ilvl="4" w:tplc="04090019" w:tentative="1">
      <w:start w:val="1"/>
      <w:numFmt w:val="lowerLetter"/>
      <w:lvlText w:val="%5."/>
      <w:lvlJc w:val="left"/>
      <w:pPr>
        <w:ind w:left="3268" w:hanging="360"/>
      </w:pPr>
    </w:lvl>
    <w:lvl w:ilvl="5" w:tplc="0409001B" w:tentative="1">
      <w:start w:val="1"/>
      <w:numFmt w:val="lowerRoman"/>
      <w:lvlText w:val="%6."/>
      <w:lvlJc w:val="right"/>
      <w:pPr>
        <w:ind w:left="3988" w:hanging="180"/>
      </w:pPr>
    </w:lvl>
    <w:lvl w:ilvl="6" w:tplc="0409000F" w:tentative="1">
      <w:start w:val="1"/>
      <w:numFmt w:val="decimal"/>
      <w:lvlText w:val="%7."/>
      <w:lvlJc w:val="left"/>
      <w:pPr>
        <w:ind w:left="4708" w:hanging="360"/>
      </w:pPr>
    </w:lvl>
    <w:lvl w:ilvl="7" w:tplc="04090019" w:tentative="1">
      <w:start w:val="1"/>
      <w:numFmt w:val="lowerLetter"/>
      <w:lvlText w:val="%8."/>
      <w:lvlJc w:val="left"/>
      <w:pPr>
        <w:ind w:left="5428" w:hanging="360"/>
      </w:pPr>
    </w:lvl>
    <w:lvl w:ilvl="8" w:tplc="0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26" w15:restartNumberingAfterBreak="0">
    <w:nsid w:val="47EC7570"/>
    <w:multiLevelType w:val="hybridMultilevel"/>
    <w:tmpl w:val="12B6250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B1BEF"/>
    <w:multiLevelType w:val="hybridMultilevel"/>
    <w:tmpl w:val="E01890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DC0BBD"/>
    <w:multiLevelType w:val="hybridMultilevel"/>
    <w:tmpl w:val="9F6EEE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227DC5"/>
    <w:multiLevelType w:val="hybridMultilevel"/>
    <w:tmpl w:val="AA5E56A6"/>
    <w:lvl w:ilvl="0" w:tplc="6CB852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491DF1"/>
    <w:multiLevelType w:val="hybridMultilevel"/>
    <w:tmpl w:val="28EADE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F5787A"/>
    <w:multiLevelType w:val="hybridMultilevel"/>
    <w:tmpl w:val="F9D61C08"/>
    <w:lvl w:ilvl="0" w:tplc="0AFE079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304F04"/>
    <w:multiLevelType w:val="hybridMultilevel"/>
    <w:tmpl w:val="D2C697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415670"/>
    <w:multiLevelType w:val="hybridMultilevel"/>
    <w:tmpl w:val="B84E02E8"/>
    <w:lvl w:ilvl="0" w:tplc="ED42B64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BE0129"/>
    <w:multiLevelType w:val="hybridMultilevel"/>
    <w:tmpl w:val="87F430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1A23FC"/>
    <w:multiLevelType w:val="hybridMultilevel"/>
    <w:tmpl w:val="6A7450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3"/>
  </w:num>
  <w:num w:numId="3">
    <w:abstractNumId w:val="12"/>
  </w:num>
  <w:num w:numId="4">
    <w:abstractNumId w:val="17"/>
  </w:num>
  <w:num w:numId="5">
    <w:abstractNumId w:val="13"/>
  </w:num>
  <w:num w:numId="6">
    <w:abstractNumId w:val="16"/>
  </w:num>
  <w:num w:numId="7">
    <w:abstractNumId w:val="0"/>
  </w:num>
  <w:num w:numId="8">
    <w:abstractNumId w:val="5"/>
  </w:num>
  <w:num w:numId="9">
    <w:abstractNumId w:val="26"/>
  </w:num>
  <w:num w:numId="10">
    <w:abstractNumId w:val="34"/>
  </w:num>
  <w:num w:numId="11">
    <w:abstractNumId w:val="24"/>
  </w:num>
  <w:num w:numId="12">
    <w:abstractNumId w:val="23"/>
  </w:num>
  <w:num w:numId="13">
    <w:abstractNumId w:val="8"/>
  </w:num>
  <w:num w:numId="14">
    <w:abstractNumId w:val="4"/>
  </w:num>
  <w:num w:numId="15">
    <w:abstractNumId w:val="30"/>
  </w:num>
  <w:num w:numId="16">
    <w:abstractNumId w:val="20"/>
  </w:num>
  <w:num w:numId="17">
    <w:abstractNumId w:val="9"/>
  </w:num>
  <w:num w:numId="18">
    <w:abstractNumId w:val="18"/>
  </w:num>
  <w:num w:numId="19">
    <w:abstractNumId w:val="31"/>
  </w:num>
  <w:num w:numId="20">
    <w:abstractNumId w:val="3"/>
  </w:num>
  <w:num w:numId="21">
    <w:abstractNumId w:val="27"/>
  </w:num>
  <w:num w:numId="22">
    <w:abstractNumId w:val="14"/>
  </w:num>
  <w:num w:numId="23">
    <w:abstractNumId w:val="28"/>
  </w:num>
  <w:num w:numId="24">
    <w:abstractNumId w:val="7"/>
  </w:num>
  <w:num w:numId="25">
    <w:abstractNumId w:val="25"/>
  </w:num>
  <w:num w:numId="26">
    <w:abstractNumId w:val="2"/>
  </w:num>
  <w:num w:numId="27">
    <w:abstractNumId w:val="22"/>
  </w:num>
  <w:num w:numId="28">
    <w:abstractNumId w:val="21"/>
  </w:num>
  <w:num w:numId="29">
    <w:abstractNumId w:val="10"/>
  </w:num>
  <w:num w:numId="30">
    <w:abstractNumId w:val="32"/>
  </w:num>
  <w:num w:numId="31">
    <w:abstractNumId w:val="6"/>
  </w:num>
  <w:num w:numId="32">
    <w:abstractNumId w:val="29"/>
  </w:num>
  <w:num w:numId="33">
    <w:abstractNumId w:val="19"/>
  </w:num>
  <w:num w:numId="34">
    <w:abstractNumId w:val="1"/>
  </w:num>
  <w:num w:numId="35">
    <w:abstractNumId w:val="35"/>
  </w:num>
  <w:num w:numId="3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MDezMDExNDA2NjBT0lEKTi0uzszPAykwrAUAz8++miwAAAA="/>
  </w:docVars>
  <w:rsids>
    <w:rsidRoot w:val="000E7397"/>
    <w:rsid w:val="00002063"/>
    <w:rsid w:val="000023F3"/>
    <w:rsid w:val="00003AE4"/>
    <w:rsid w:val="00034564"/>
    <w:rsid w:val="0003750C"/>
    <w:rsid w:val="00050EF7"/>
    <w:rsid w:val="00051963"/>
    <w:rsid w:val="00052BF5"/>
    <w:rsid w:val="0005332A"/>
    <w:rsid w:val="00070D29"/>
    <w:rsid w:val="000739F6"/>
    <w:rsid w:val="00074429"/>
    <w:rsid w:val="00075564"/>
    <w:rsid w:val="00076AD9"/>
    <w:rsid w:val="000814A4"/>
    <w:rsid w:val="00083C2D"/>
    <w:rsid w:val="000845E7"/>
    <w:rsid w:val="00087F81"/>
    <w:rsid w:val="000943D3"/>
    <w:rsid w:val="00097B82"/>
    <w:rsid w:val="000A460D"/>
    <w:rsid w:val="000B0154"/>
    <w:rsid w:val="000B389D"/>
    <w:rsid w:val="000B7B3E"/>
    <w:rsid w:val="000C6475"/>
    <w:rsid w:val="000C6AAE"/>
    <w:rsid w:val="000C7B10"/>
    <w:rsid w:val="000D1D21"/>
    <w:rsid w:val="000D2D42"/>
    <w:rsid w:val="000D68C8"/>
    <w:rsid w:val="000E2A56"/>
    <w:rsid w:val="000E7397"/>
    <w:rsid w:val="001012B5"/>
    <w:rsid w:val="00110243"/>
    <w:rsid w:val="0011480D"/>
    <w:rsid w:val="00115701"/>
    <w:rsid w:val="001229C3"/>
    <w:rsid w:val="00123198"/>
    <w:rsid w:val="00130615"/>
    <w:rsid w:val="00133691"/>
    <w:rsid w:val="00133FA8"/>
    <w:rsid w:val="00135986"/>
    <w:rsid w:val="00136578"/>
    <w:rsid w:val="00140325"/>
    <w:rsid w:val="00141693"/>
    <w:rsid w:val="00142010"/>
    <w:rsid w:val="00146F54"/>
    <w:rsid w:val="00153652"/>
    <w:rsid w:val="00153DAF"/>
    <w:rsid w:val="00163DDA"/>
    <w:rsid w:val="0016645B"/>
    <w:rsid w:val="00176F21"/>
    <w:rsid w:val="0018404D"/>
    <w:rsid w:val="0018580D"/>
    <w:rsid w:val="00193A4C"/>
    <w:rsid w:val="001A023D"/>
    <w:rsid w:val="001A74A3"/>
    <w:rsid w:val="001B122F"/>
    <w:rsid w:val="001B2D53"/>
    <w:rsid w:val="001B676E"/>
    <w:rsid w:val="001C3B04"/>
    <w:rsid w:val="001D3E96"/>
    <w:rsid w:val="001D6616"/>
    <w:rsid w:val="001E547F"/>
    <w:rsid w:val="001F3973"/>
    <w:rsid w:val="00203818"/>
    <w:rsid w:val="00205997"/>
    <w:rsid w:val="00215701"/>
    <w:rsid w:val="002166ED"/>
    <w:rsid w:val="00223852"/>
    <w:rsid w:val="002261A1"/>
    <w:rsid w:val="0023392D"/>
    <w:rsid w:val="002655C2"/>
    <w:rsid w:val="00267222"/>
    <w:rsid w:val="00273F08"/>
    <w:rsid w:val="00276DE2"/>
    <w:rsid w:val="00280BB2"/>
    <w:rsid w:val="00283205"/>
    <w:rsid w:val="00291938"/>
    <w:rsid w:val="00291AED"/>
    <w:rsid w:val="002923F3"/>
    <w:rsid w:val="002A1502"/>
    <w:rsid w:val="002A52B5"/>
    <w:rsid w:val="002A6241"/>
    <w:rsid w:val="002B3EEF"/>
    <w:rsid w:val="002B5698"/>
    <w:rsid w:val="002B6BB7"/>
    <w:rsid w:val="002B6CB6"/>
    <w:rsid w:val="002B7A6A"/>
    <w:rsid w:val="002E1514"/>
    <w:rsid w:val="002E31F3"/>
    <w:rsid w:val="002F3D8B"/>
    <w:rsid w:val="002F4304"/>
    <w:rsid w:val="003054C2"/>
    <w:rsid w:val="0030598C"/>
    <w:rsid w:val="00307AD9"/>
    <w:rsid w:val="00315DD5"/>
    <w:rsid w:val="0031625D"/>
    <w:rsid w:val="00320E5C"/>
    <w:rsid w:val="003266C0"/>
    <w:rsid w:val="00333768"/>
    <w:rsid w:val="00343AAE"/>
    <w:rsid w:val="00346882"/>
    <w:rsid w:val="003501C1"/>
    <w:rsid w:val="0035188C"/>
    <w:rsid w:val="00362E5A"/>
    <w:rsid w:val="0037131F"/>
    <w:rsid w:val="003750AE"/>
    <w:rsid w:val="00375607"/>
    <w:rsid w:val="00377D02"/>
    <w:rsid w:val="00380A2B"/>
    <w:rsid w:val="00383BEA"/>
    <w:rsid w:val="00385840"/>
    <w:rsid w:val="00390B90"/>
    <w:rsid w:val="00391BA8"/>
    <w:rsid w:val="00395594"/>
    <w:rsid w:val="003968D7"/>
    <w:rsid w:val="003A2B06"/>
    <w:rsid w:val="003A3768"/>
    <w:rsid w:val="003A3EA0"/>
    <w:rsid w:val="003B1D27"/>
    <w:rsid w:val="003E55A5"/>
    <w:rsid w:val="003E62F9"/>
    <w:rsid w:val="003F202A"/>
    <w:rsid w:val="003F29AE"/>
    <w:rsid w:val="003F4F04"/>
    <w:rsid w:val="003F553C"/>
    <w:rsid w:val="003F6269"/>
    <w:rsid w:val="003F64DA"/>
    <w:rsid w:val="00402610"/>
    <w:rsid w:val="004067EB"/>
    <w:rsid w:val="00414127"/>
    <w:rsid w:val="004304AF"/>
    <w:rsid w:val="00430593"/>
    <w:rsid w:val="00445BDE"/>
    <w:rsid w:val="00450128"/>
    <w:rsid w:val="004571B6"/>
    <w:rsid w:val="004733A5"/>
    <w:rsid w:val="00473E7C"/>
    <w:rsid w:val="00490DB6"/>
    <w:rsid w:val="004914D1"/>
    <w:rsid w:val="004A02E7"/>
    <w:rsid w:val="004A1750"/>
    <w:rsid w:val="004A4653"/>
    <w:rsid w:val="004A7708"/>
    <w:rsid w:val="004B2080"/>
    <w:rsid w:val="004B3679"/>
    <w:rsid w:val="004B652D"/>
    <w:rsid w:val="004C3697"/>
    <w:rsid w:val="004D76FB"/>
    <w:rsid w:val="004E1047"/>
    <w:rsid w:val="004E3552"/>
    <w:rsid w:val="004E3DA2"/>
    <w:rsid w:val="004E543D"/>
    <w:rsid w:val="004F628F"/>
    <w:rsid w:val="005146E3"/>
    <w:rsid w:val="00515C33"/>
    <w:rsid w:val="00520673"/>
    <w:rsid w:val="00521450"/>
    <w:rsid w:val="005307C4"/>
    <w:rsid w:val="0054086F"/>
    <w:rsid w:val="00545893"/>
    <w:rsid w:val="00552C07"/>
    <w:rsid w:val="00564614"/>
    <w:rsid w:val="00584B52"/>
    <w:rsid w:val="0059539C"/>
    <w:rsid w:val="00596DB4"/>
    <w:rsid w:val="00596FBA"/>
    <w:rsid w:val="005B58B2"/>
    <w:rsid w:val="005B64A0"/>
    <w:rsid w:val="005C249A"/>
    <w:rsid w:val="005C5D5B"/>
    <w:rsid w:val="005E4F2B"/>
    <w:rsid w:val="005E7EF7"/>
    <w:rsid w:val="006025D7"/>
    <w:rsid w:val="00613C06"/>
    <w:rsid w:val="006177F2"/>
    <w:rsid w:val="006230A0"/>
    <w:rsid w:val="00624F91"/>
    <w:rsid w:val="00631B72"/>
    <w:rsid w:val="00641AC0"/>
    <w:rsid w:val="00647CF6"/>
    <w:rsid w:val="006504D2"/>
    <w:rsid w:val="00653622"/>
    <w:rsid w:val="006539C8"/>
    <w:rsid w:val="00657413"/>
    <w:rsid w:val="006614D8"/>
    <w:rsid w:val="0066704A"/>
    <w:rsid w:val="00673952"/>
    <w:rsid w:val="00676758"/>
    <w:rsid w:val="00677429"/>
    <w:rsid w:val="00682CD3"/>
    <w:rsid w:val="00695043"/>
    <w:rsid w:val="00695071"/>
    <w:rsid w:val="00695B5F"/>
    <w:rsid w:val="006A534C"/>
    <w:rsid w:val="006A6DBC"/>
    <w:rsid w:val="006B10BD"/>
    <w:rsid w:val="006B4A1C"/>
    <w:rsid w:val="006C379C"/>
    <w:rsid w:val="006C4A85"/>
    <w:rsid w:val="006D342A"/>
    <w:rsid w:val="006D57AB"/>
    <w:rsid w:val="006E5064"/>
    <w:rsid w:val="006E7033"/>
    <w:rsid w:val="00705518"/>
    <w:rsid w:val="00710223"/>
    <w:rsid w:val="00713CEB"/>
    <w:rsid w:val="007178CB"/>
    <w:rsid w:val="00723B24"/>
    <w:rsid w:val="00741831"/>
    <w:rsid w:val="00744449"/>
    <w:rsid w:val="00744664"/>
    <w:rsid w:val="00750453"/>
    <w:rsid w:val="00751655"/>
    <w:rsid w:val="00756E95"/>
    <w:rsid w:val="0076663E"/>
    <w:rsid w:val="00770C10"/>
    <w:rsid w:val="0078449F"/>
    <w:rsid w:val="007933DE"/>
    <w:rsid w:val="007A71F1"/>
    <w:rsid w:val="007B4545"/>
    <w:rsid w:val="007B58A5"/>
    <w:rsid w:val="007C6AF8"/>
    <w:rsid w:val="007D2B7F"/>
    <w:rsid w:val="007E1012"/>
    <w:rsid w:val="007E17AB"/>
    <w:rsid w:val="007E2EFB"/>
    <w:rsid w:val="007E4F7D"/>
    <w:rsid w:val="007F7F20"/>
    <w:rsid w:val="00800E23"/>
    <w:rsid w:val="0083189D"/>
    <w:rsid w:val="0083524C"/>
    <w:rsid w:val="008402E3"/>
    <w:rsid w:val="008459CC"/>
    <w:rsid w:val="00853B59"/>
    <w:rsid w:val="008556C0"/>
    <w:rsid w:val="00855ADC"/>
    <w:rsid w:val="00863765"/>
    <w:rsid w:val="008658AC"/>
    <w:rsid w:val="00867B97"/>
    <w:rsid w:val="008929E9"/>
    <w:rsid w:val="008933A6"/>
    <w:rsid w:val="0089401A"/>
    <w:rsid w:val="008A06BA"/>
    <w:rsid w:val="008A281F"/>
    <w:rsid w:val="008A6B39"/>
    <w:rsid w:val="008B7784"/>
    <w:rsid w:val="008C1B9A"/>
    <w:rsid w:val="008C24AE"/>
    <w:rsid w:val="008C52E5"/>
    <w:rsid w:val="008C7E07"/>
    <w:rsid w:val="008D5225"/>
    <w:rsid w:val="008D643C"/>
    <w:rsid w:val="008D7C91"/>
    <w:rsid w:val="008E3FE0"/>
    <w:rsid w:val="008E5285"/>
    <w:rsid w:val="008F37E3"/>
    <w:rsid w:val="008F4AC9"/>
    <w:rsid w:val="00904666"/>
    <w:rsid w:val="00914AC8"/>
    <w:rsid w:val="00915082"/>
    <w:rsid w:val="0091751C"/>
    <w:rsid w:val="009211A9"/>
    <w:rsid w:val="00926EDF"/>
    <w:rsid w:val="0093122C"/>
    <w:rsid w:val="0093514E"/>
    <w:rsid w:val="009533F7"/>
    <w:rsid w:val="00960E04"/>
    <w:rsid w:val="0096143B"/>
    <w:rsid w:val="00970AF0"/>
    <w:rsid w:val="0099247B"/>
    <w:rsid w:val="009978F2"/>
    <w:rsid w:val="00997F2A"/>
    <w:rsid w:val="009A154A"/>
    <w:rsid w:val="009B31CF"/>
    <w:rsid w:val="009B648D"/>
    <w:rsid w:val="009C35CF"/>
    <w:rsid w:val="009C46FA"/>
    <w:rsid w:val="009D315A"/>
    <w:rsid w:val="009D614E"/>
    <w:rsid w:val="009E4CD3"/>
    <w:rsid w:val="009E5852"/>
    <w:rsid w:val="009E6F38"/>
    <w:rsid w:val="009F11BA"/>
    <w:rsid w:val="00A002FB"/>
    <w:rsid w:val="00A0049B"/>
    <w:rsid w:val="00A017D8"/>
    <w:rsid w:val="00A051F6"/>
    <w:rsid w:val="00A106FA"/>
    <w:rsid w:val="00A13560"/>
    <w:rsid w:val="00A17981"/>
    <w:rsid w:val="00A249A0"/>
    <w:rsid w:val="00A3549B"/>
    <w:rsid w:val="00A36ED0"/>
    <w:rsid w:val="00A43F14"/>
    <w:rsid w:val="00A52A19"/>
    <w:rsid w:val="00A56E45"/>
    <w:rsid w:val="00A56ED8"/>
    <w:rsid w:val="00A571B5"/>
    <w:rsid w:val="00A61B46"/>
    <w:rsid w:val="00A70D62"/>
    <w:rsid w:val="00A73881"/>
    <w:rsid w:val="00A835C3"/>
    <w:rsid w:val="00A85D60"/>
    <w:rsid w:val="00AA7191"/>
    <w:rsid w:val="00AB47FE"/>
    <w:rsid w:val="00AB6CBD"/>
    <w:rsid w:val="00AD23C4"/>
    <w:rsid w:val="00AE061E"/>
    <w:rsid w:val="00AE1F9D"/>
    <w:rsid w:val="00AE57E3"/>
    <w:rsid w:val="00AE5F52"/>
    <w:rsid w:val="00AE7951"/>
    <w:rsid w:val="00AF47B1"/>
    <w:rsid w:val="00B01840"/>
    <w:rsid w:val="00B02030"/>
    <w:rsid w:val="00B04E83"/>
    <w:rsid w:val="00B055FF"/>
    <w:rsid w:val="00B06CD3"/>
    <w:rsid w:val="00B14EB9"/>
    <w:rsid w:val="00B1616C"/>
    <w:rsid w:val="00B20D9F"/>
    <w:rsid w:val="00B225B6"/>
    <w:rsid w:val="00B25537"/>
    <w:rsid w:val="00B303D7"/>
    <w:rsid w:val="00B3230A"/>
    <w:rsid w:val="00B350A8"/>
    <w:rsid w:val="00B35D09"/>
    <w:rsid w:val="00B37B23"/>
    <w:rsid w:val="00B907E5"/>
    <w:rsid w:val="00BA2F04"/>
    <w:rsid w:val="00BA51AD"/>
    <w:rsid w:val="00BA6F60"/>
    <w:rsid w:val="00BA77EB"/>
    <w:rsid w:val="00BB5B7E"/>
    <w:rsid w:val="00BB7482"/>
    <w:rsid w:val="00BC414A"/>
    <w:rsid w:val="00BD13AE"/>
    <w:rsid w:val="00BE2D5D"/>
    <w:rsid w:val="00BE6674"/>
    <w:rsid w:val="00C05901"/>
    <w:rsid w:val="00C074BB"/>
    <w:rsid w:val="00C26283"/>
    <w:rsid w:val="00C327F7"/>
    <w:rsid w:val="00C37440"/>
    <w:rsid w:val="00C45637"/>
    <w:rsid w:val="00C55E18"/>
    <w:rsid w:val="00C60D06"/>
    <w:rsid w:val="00C708B0"/>
    <w:rsid w:val="00C74F7A"/>
    <w:rsid w:val="00CA626B"/>
    <w:rsid w:val="00CA72CC"/>
    <w:rsid w:val="00CB2986"/>
    <w:rsid w:val="00CC0E1A"/>
    <w:rsid w:val="00CC3E44"/>
    <w:rsid w:val="00CC6078"/>
    <w:rsid w:val="00CC67DA"/>
    <w:rsid w:val="00CD45A2"/>
    <w:rsid w:val="00CD7882"/>
    <w:rsid w:val="00CE5856"/>
    <w:rsid w:val="00CF0F40"/>
    <w:rsid w:val="00D043EE"/>
    <w:rsid w:val="00D05205"/>
    <w:rsid w:val="00D20F9F"/>
    <w:rsid w:val="00D35E67"/>
    <w:rsid w:val="00D3663F"/>
    <w:rsid w:val="00D43231"/>
    <w:rsid w:val="00D546EC"/>
    <w:rsid w:val="00D6189D"/>
    <w:rsid w:val="00D630E1"/>
    <w:rsid w:val="00D7787F"/>
    <w:rsid w:val="00D80057"/>
    <w:rsid w:val="00D86E9D"/>
    <w:rsid w:val="00D90149"/>
    <w:rsid w:val="00DA0FF9"/>
    <w:rsid w:val="00DA3C72"/>
    <w:rsid w:val="00DB1F79"/>
    <w:rsid w:val="00DD0A35"/>
    <w:rsid w:val="00DD24CC"/>
    <w:rsid w:val="00DD29DB"/>
    <w:rsid w:val="00DD7091"/>
    <w:rsid w:val="00DD7B08"/>
    <w:rsid w:val="00DE04F0"/>
    <w:rsid w:val="00DF6945"/>
    <w:rsid w:val="00DF6DF2"/>
    <w:rsid w:val="00E04F15"/>
    <w:rsid w:val="00E0523C"/>
    <w:rsid w:val="00E11FE2"/>
    <w:rsid w:val="00E14811"/>
    <w:rsid w:val="00E15477"/>
    <w:rsid w:val="00E17008"/>
    <w:rsid w:val="00E174E3"/>
    <w:rsid w:val="00E21A4E"/>
    <w:rsid w:val="00E2202E"/>
    <w:rsid w:val="00E316B8"/>
    <w:rsid w:val="00E32562"/>
    <w:rsid w:val="00E325CD"/>
    <w:rsid w:val="00E33810"/>
    <w:rsid w:val="00E35A90"/>
    <w:rsid w:val="00E36F2A"/>
    <w:rsid w:val="00E37801"/>
    <w:rsid w:val="00E37F24"/>
    <w:rsid w:val="00E43562"/>
    <w:rsid w:val="00E52F50"/>
    <w:rsid w:val="00E66D54"/>
    <w:rsid w:val="00E70667"/>
    <w:rsid w:val="00E77F43"/>
    <w:rsid w:val="00E81B77"/>
    <w:rsid w:val="00E942AA"/>
    <w:rsid w:val="00E94984"/>
    <w:rsid w:val="00EA03A1"/>
    <w:rsid w:val="00EA0A82"/>
    <w:rsid w:val="00EB0558"/>
    <w:rsid w:val="00EC0851"/>
    <w:rsid w:val="00EC265E"/>
    <w:rsid w:val="00EC2997"/>
    <w:rsid w:val="00EC4BD7"/>
    <w:rsid w:val="00EC5368"/>
    <w:rsid w:val="00ED0A3D"/>
    <w:rsid w:val="00ED2940"/>
    <w:rsid w:val="00ED32D7"/>
    <w:rsid w:val="00EE1E88"/>
    <w:rsid w:val="00EE5B0A"/>
    <w:rsid w:val="00EF0C3E"/>
    <w:rsid w:val="00F06598"/>
    <w:rsid w:val="00F1437F"/>
    <w:rsid w:val="00F553E8"/>
    <w:rsid w:val="00F624FE"/>
    <w:rsid w:val="00F716A0"/>
    <w:rsid w:val="00F74BF4"/>
    <w:rsid w:val="00F801F4"/>
    <w:rsid w:val="00F91C74"/>
    <w:rsid w:val="00FA3211"/>
    <w:rsid w:val="00FA376E"/>
    <w:rsid w:val="00FA38D5"/>
    <w:rsid w:val="00FC0260"/>
    <w:rsid w:val="00FC2D13"/>
    <w:rsid w:val="00FC5602"/>
    <w:rsid w:val="00FD1EB8"/>
    <w:rsid w:val="00FD4F9E"/>
    <w:rsid w:val="00FE1ADA"/>
    <w:rsid w:val="00FE2CBA"/>
    <w:rsid w:val="00FE4EBB"/>
    <w:rsid w:val="00FF1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A48766"/>
  <w15:docId w15:val="{7E9E4D91-58E4-4026-98CD-DF60B28EE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6F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29DB"/>
    <w:pPr>
      <w:ind w:left="720"/>
      <w:contextualSpacing/>
    </w:pPr>
  </w:style>
  <w:style w:type="character" w:styleId="Strong">
    <w:name w:val="Strong"/>
    <w:qFormat/>
    <w:rsid w:val="00BE6674"/>
    <w:rPr>
      <w:b/>
      <w:bCs/>
    </w:rPr>
  </w:style>
  <w:style w:type="paragraph" w:styleId="Header">
    <w:name w:val="header"/>
    <w:basedOn w:val="Normal"/>
    <w:link w:val="HeaderChar"/>
    <w:uiPriority w:val="99"/>
    <w:rsid w:val="00BE6674"/>
    <w:pPr>
      <w:tabs>
        <w:tab w:val="center" w:pos="4680"/>
        <w:tab w:val="right" w:pos="9360"/>
      </w:tabs>
      <w:spacing w:after="0" w:line="240" w:lineRule="auto"/>
    </w:pPr>
    <w:rPr>
      <w:rFonts w:ascii="Times New Roman" w:eastAsia="MS Mincho" w:hAnsi="Times New Roman"/>
      <w:sz w:val="24"/>
      <w:szCs w:val="24"/>
      <w:lang w:eastAsia="ja-JP"/>
    </w:rPr>
  </w:style>
  <w:style w:type="character" w:customStyle="1" w:styleId="HeaderChar">
    <w:name w:val="Header Char"/>
    <w:link w:val="Header"/>
    <w:uiPriority w:val="99"/>
    <w:rsid w:val="00BE6674"/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0943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semiHidden/>
    <w:unhideWhenUsed/>
    <w:rsid w:val="00C3744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C37440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233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9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9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9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3392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392D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3392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23227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3558">
          <w:marLeft w:val="648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199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9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4102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67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7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4601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862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A257E7-F81C-4174-8923-1F9DFC5CE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kkumar.patel</dc:creator>
  <cp:lastModifiedBy>Ankit Mishra</cp:lastModifiedBy>
  <cp:revision>2</cp:revision>
  <cp:lastPrinted>2022-12-05T11:26:00Z</cp:lastPrinted>
  <dcterms:created xsi:type="dcterms:W3CDTF">2023-11-22T09:42:00Z</dcterms:created>
  <dcterms:modified xsi:type="dcterms:W3CDTF">2023-11-2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11674543a6f7931c8311932781fb19409b18bfa544af13626f2fb5495d9a33</vt:lpwstr>
  </property>
</Properties>
</file>